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Peru</w:t>
      </w:r>
      <w:r>
        <w:t xml:space="preserve"> </w:t>
      </w:r>
      <w:r>
        <w:t xml:space="preserve">Lima</w:t>
      </w:r>
    </w:p>
    <w:bookmarkStart w:id="25" w:name="X307bc91cead8f28559dfefbec6e1de0ab9aa35f"/>
    <w:p>
      <w:pPr>
        <w:pStyle w:val="Heading1"/>
      </w:pPr>
      <w:r>
        <w:t xml:space="preserve">Cover Letter for Education Administrator Position in Peru Lima</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Education Administrator position at a reputable institution in Lima, Peru. With a profound dedication to advancing educational excellence and a deep understanding of the unique challenges and opportunities within Peruvian education systems, I am eager to contribute my expertise to support the growth and development of students, educators, and communities in Lima. As an experienced professional in education administration with a focus on fostering innovation and equity in learning environments, I am confident that my background aligns perfectly with the mission of your institution.</w:t>
      </w:r>
    </w:p>
    <w:bookmarkStart w:id="20" w:name="why-peru-lima"/>
    <w:p>
      <w:pPr>
        <w:pStyle w:val="Heading2"/>
      </w:pPr>
      <w:r>
        <w:t xml:space="preserve">Why Peru Lima?</w:t>
      </w:r>
    </w:p>
    <w:p>
      <w:pPr>
        <w:pStyle w:val="FirstParagraph"/>
      </w:pPr>
      <w:r>
        <w:t xml:space="preserve">Lima, as the cultural and economic hub of Peru, represents a dynamic landscape where education plays a pivotal role in shaping the future of its diverse population. The city’s rich history, vibrant communities, and growing emphasis on educational reform make it an ideal setting for an Education Administrator to drive meaningful change. I have always been inspired by Lima’s commitment to bridging gaps in access to quality education and its efforts to integrate technology and culturally relevant pedagogy into classrooms. My career has been guided by a desire to support institutions like yours in creating inclusive, impactful learning environments that empower students from all backgrounds.</w:t>
      </w:r>
    </w:p>
    <w:bookmarkEnd w:id="20"/>
    <w:bookmarkStart w:id="21" w:name="professional-background"/>
    <w:p>
      <w:pPr>
        <w:pStyle w:val="Heading2"/>
      </w:pPr>
      <w:r>
        <w:t xml:space="preserve">Professional Background</w:t>
      </w:r>
    </w:p>
    <w:p>
      <w:pPr>
        <w:pStyle w:val="FirstParagraph"/>
      </w:pPr>
      <w:r>
        <w:t xml:space="preserve">Over the past [X years], I have served as an Education Administrator in various capacities, including roles such as [specific titles, e.g., Director of Academic Programs, School Principal, or Curriculum Coordinator]. My work has centered on developing strategic initiatives that enhance student achievement, support teacher development, and ensure compliance with national and local educational standards. For instance, in my previous position at [Name of Institution], I spearheaded a comprehensive curriculum redesign that incorporated bilingual education and STEM integration, resulting in a 25% increase in student engagement and academic performance within two years.</w:t>
      </w:r>
    </w:p>
    <w:p>
      <w:pPr>
        <w:pStyle w:val="BodyText"/>
      </w:pPr>
      <w:r>
        <w:t xml:space="preserve">One of my most rewarding experiences was leading a community outreach program that partnered with local NGOs to provide resources for underprivileged students. This initiative not only improved access to learning materials but also strengthened the bond between schools and families, fostering a culture of collaboration. I have also been actively involved in professional development workshops for educators, focusing on culturally responsive teaching and classroom management strategies tailored to diverse student populations.</w:t>
      </w:r>
    </w:p>
    <w:bookmarkEnd w:id="21"/>
    <w:bookmarkStart w:id="22" w:name="key-strengths-and-qualifications"/>
    <w:p>
      <w:pPr>
        <w:pStyle w:val="Heading2"/>
      </w:pPr>
      <w:r>
        <w:t xml:space="preserve">Key Strengths and Qualifications</w:t>
      </w:r>
    </w:p>
    <w:p>
      <w:pPr>
        <w:pStyle w:val="FirstParagraph"/>
      </w:pPr>
      <w:r>
        <w:t xml:space="preserve">As an Education Administrator, I bring a unique combination of leadership, analytical skills, and a deep passion for education. My ability to balance administrative responsibilities with a focus on pedagogical innovation has allowed me to create environments where both students and staff thrive. For example, I successfully managed a school budget of [specific amount] while implementing cost-effective programs that improved infrastructure and technology access for over 1,000 students.</w:t>
      </w:r>
    </w:p>
    <w:p>
      <w:pPr>
        <w:pStyle w:val="BodyText"/>
      </w:pPr>
      <w:r>
        <w:t xml:space="preserve">My expertise in data-driven decision-making is another critical asset. I have consistently used performance metrics to identify areas for improvement and design targeted interventions. In my last role, I introduced a system for tracking student progress in real time, which enabled educators to provide timely support and reduced dropout rates by 15% over a year.</w:t>
      </w:r>
    </w:p>
    <w:p>
      <w:pPr>
        <w:pStyle w:val="BodyText"/>
      </w:pPr>
      <w:r>
        <w:t xml:space="preserve">Additionally, I am fluent in both Spanish and English, which allows me to effectively communicate with stakeholders across diverse communities. This linguistic ability has been invaluable in my work with international organizations and local partners in Peru, where I have collaborated on projects aimed at promoting educational equity.</w:t>
      </w:r>
    </w:p>
    <w:bookmarkEnd w:id="22"/>
    <w:bookmarkStart w:id="23" w:name="alignment-with-institutional-goals"/>
    <w:p>
      <w:pPr>
        <w:pStyle w:val="Heading2"/>
      </w:pPr>
      <w:r>
        <w:t xml:space="preserve">Alignment with Institutional Goals</w:t>
      </w:r>
    </w:p>
    <w:p>
      <w:pPr>
        <w:pStyle w:val="FirstParagraph"/>
      </w:pPr>
      <w:r>
        <w:t xml:space="preserve">I understand that the Education Administrator role in Lima requires a commitment to fostering innovation while respecting the cultural and social fabric of the community. Your institution’s focus on [specific goal, e.g., "expanding access to higher education" or "promoting sustainable development through education"] resonates deeply with my own values and professional aspirations. I am particularly drawn to your efforts in [mention a specific program or initiative, if known], as I believe my experience in [relevant area] can contribute meaningfully to its success.</w:t>
      </w:r>
    </w:p>
    <w:p>
      <w:pPr>
        <w:pStyle w:val="BodyText"/>
      </w:pPr>
      <w:r>
        <w:t xml:space="preserve">Furthermore, I am committed to staying current with global trends in education while adapting them to the local context. For instance, I have explored the integration of digital tools such as virtual learning platforms and AI-driven analytics to enhance personalized learning. In Lima, where technology adoption is growing rapidly, I aim to leverage these advancements to create more flexible and accessible educational opportunities for students.</w:t>
      </w:r>
    </w:p>
    <w:bookmarkEnd w:id="23"/>
    <w:bookmarkStart w:id="24" w:name="conclusion"/>
    <w:p>
      <w:pPr>
        <w:pStyle w:val="Heading2"/>
      </w:pPr>
      <w:r>
        <w:t xml:space="preserve">Conclusion</w:t>
      </w:r>
    </w:p>
    <w:p>
      <w:pPr>
        <w:pStyle w:val="FirstParagraph"/>
      </w:pPr>
      <w:r>
        <w:t xml:space="preserve">In conclusion, I am eager to bring my skills, experience, and passion for education to your institution in Lima. My background in education administration, combined with my dedication to equity and innovation, positions me to make a significant contribution to your mission. I would welcome the opportunity to discuss how my qualifications align with the needs of your organization and how I can help further its goals in Peru Lima.</w:t>
      </w:r>
    </w:p>
    <w:p>
      <w:pPr>
        <w:pStyle w:val="BodyText"/>
      </w:pPr>
      <w:r>
        <w:t xml:space="preserve">Thank you for considering my application. I look forward to the possibility of contributing to the continued success of your institution and the students it serves.</w:t>
      </w:r>
    </w:p>
    <w:p>
      <w:pPr>
        <w:pStyle w:val="BodyText"/>
      </w:pPr>
      <w:r>
        <w:t xml:space="preserve">Sincerely,</w:t>
      </w:r>
      <w:r>
        <w:br/>
      </w:r>
      <w:r>
        <w:t xml:space="preserve">[Your Full Name]</w:t>
      </w:r>
      <w:r>
        <w:br/>
      </w: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Peru Lima</dc:title>
  <dc:creator/>
  <dc:language>en</dc:language>
  <cp:keywords/>
  <dcterms:created xsi:type="dcterms:W3CDTF">2026-07-23T00:56:17Z</dcterms:created>
  <dcterms:modified xsi:type="dcterms:W3CDTF">2026-07-23T00:56:17Z</dcterms:modified>
</cp:coreProperties>
</file>

<file path=docProps/custom.xml><?xml version="1.0" encoding="utf-8"?>
<Properties xmlns="http://schemas.openxmlformats.org/officeDocument/2006/custom-properties" xmlns:vt="http://schemas.openxmlformats.org/officeDocument/2006/docPropsVTypes"/>
</file>